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BA113C" w:rsidRDefault="00382EFF" w:rsidP="00BA113C">
      <w:pPr>
        <w:pStyle w:val="PlainText"/>
        <w:jc w:val="center"/>
        <w:rPr>
          <w:rFonts w:ascii="Times New Roman" w:hAnsi="Times New Roman" w:cs="Times New Roman"/>
          <w:b/>
          <w:bCs/>
          <w:sz w:val="24"/>
          <w:szCs w:val="24"/>
        </w:rPr>
      </w:pPr>
      <w:r w:rsidRPr="00BA113C">
        <w:rPr>
          <w:rFonts w:ascii="Times New Roman" w:hAnsi="Times New Roman" w:cs="Times New Roman"/>
          <w:b/>
          <w:bCs/>
          <w:sz w:val="24"/>
          <w:szCs w:val="24"/>
        </w:rPr>
        <w:t>Hardin County Board of Education</w:t>
      </w:r>
    </w:p>
    <w:p w:rsidR="00BA113C" w:rsidRDefault="00BA113C" w:rsidP="00BA113C">
      <w:pPr>
        <w:pStyle w:val="PlainText"/>
        <w:jc w:val="center"/>
        <w:rPr>
          <w:rFonts w:ascii="Times New Roman" w:hAnsi="Times New Roman" w:cs="Times New Roman"/>
          <w:sz w:val="24"/>
          <w:szCs w:val="24"/>
        </w:rPr>
      </w:pPr>
      <w:r w:rsidRPr="00BA113C">
        <w:rPr>
          <w:rFonts w:ascii="Times New Roman" w:hAnsi="Times New Roman" w:cs="Times New Roman"/>
          <w:sz w:val="24"/>
          <w:szCs w:val="24"/>
        </w:rPr>
        <w:t xml:space="preserve">Regular Evening Meeting </w:t>
      </w:r>
    </w:p>
    <w:p w:rsidR="00382EFF" w:rsidRPr="00BA113C" w:rsidRDefault="00382EFF" w:rsidP="00BA113C">
      <w:pPr>
        <w:pStyle w:val="PlainText"/>
        <w:jc w:val="center"/>
        <w:rPr>
          <w:rFonts w:ascii="Times New Roman" w:hAnsi="Times New Roman" w:cs="Times New Roman"/>
          <w:sz w:val="24"/>
          <w:szCs w:val="24"/>
        </w:rPr>
      </w:pPr>
      <w:r w:rsidRPr="00BA113C">
        <w:rPr>
          <w:rFonts w:ascii="Times New Roman" w:hAnsi="Times New Roman" w:cs="Times New Roman"/>
          <w:sz w:val="24"/>
          <w:szCs w:val="24"/>
        </w:rPr>
        <w:t>January 16, 2025</w:t>
      </w:r>
      <w:r w:rsidR="00BA113C">
        <w:rPr>
          <w:rFonts w:ascii="Times New Roman" w:hAnsi="Times New Roman" w:cs="Times New Roman"/>
          <w:sz w:val="24"/>
          <w:szCs w:val="24"/>
        </w:rPr>
        <w:t>,</w:t>
      </w:r>
      <w:r w:rsidRPr="00BA113C">
        <w:rPr>
          <w:rFonts w:ascii="Times New Roman" w:hAnsi="Times New Roman" w:cs="Times New Roman"/>
          <w:sz w:val="24"/>
          <w:szCs w:val="24"/>
        </w:rPr>
        <w:t xml:space="preserve"> 6:00 PM</w:t>
      </w:r>
    </w:p>
    <w:p w:rsidR="00382EFF" w:rsidRPr="00BA113C" w:rsidRDefault="00382EFF" w:rsidP="00BA113C">
      <w:pPr>
        <w:pStyle w:val="PlainText"/>
        <w:jc w:val="center"/>
        <w:rPr>
          <w:rFonts w:ascii="Times New Roman" w:hAnsi="Times New Roman" w:cs="Times New Roman"/>
          <w:sz w:val="24"/>
          <w:szCs w:val="24"/>
        </w:rPr>
      </w:pPr>
      <w:r w:rsidRPr="00BA113C">
        <w:rPr>
          <w:rFonts w:ascii="Times New Roman" w:hAnsi="Times New Roman" w:cs="Times New Roman"/>
          <w:sz w:val="24"/>
          <w:szCs w:val="24"/>
        </w:rPr>
        <w:t>65 W.A. Jenkins Rd, Elizabethtown, KY 42701</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 Call to Orde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I. Pledge of Allegiance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II. Board Commitment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V. Recognition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2 - Motion Passed: </w:t>
      </w:r>
      <w:r w:rsidRPr="00BA113C">
        <w:rPr>
          <w:rFonts w:ascii="Times New Roman" w:hAnsi="Times New Roman" w:cs="Times New Roman"/>
          <w:sz w:val="24"/>
          <w:szCs w:val="24"/>
        </w:rPr>
        <w:t xml:space="preserve"> Approval of the resolution</w:t>
      </w:r>
      <w:r w:rsidR="007968E8">
        <w:rPr>
          <w:rFonts w:ascii="Times New Roman" w:hAnsi="Times New Roman" w:cs="Times New Roman"/>
          <w:sz w:val="24"/>
          <w:szCs w:val="24"/>
        </w:rPr>
        <w:t xml:space="preserve"> recognizing the #HCSDifference</w:t>
      </w:r>
      <w:r w:rsidRPr="00BA113C">
        <w:rPr>
          <w:rFonts w:ascii="Times New Roman" w:hAnsi="Times New Roman" w:cs="Times New Roman"/>
          <w:sz w:val="24"/>
          <w:szCs w:val="24"/>
        </w:rPr>
        <w:t xml:space="preserve">Maker awards passed with a motion by Mr. Ben Sego and a second by Mr. Steve Bland.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7968E8">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7968E8">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7968E8">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7968E8">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V.A. #HCSDifferenceMaker </w:t>
      </w:r>
      <w:r w:rsidRPr="00BA113C">
        <w:rPr>
          <w:rFonts w:ascii="Times New Roman" w:hAnsi="Times New Roman" w:cs="Times New Roman"/>
          <w:sz w:val="24"/>
          <w:szCs w:val="24"/>
        </w:rPr>
        <w:t xml:space="preserve"> </w:t>
      </w:r>
    </w:p>
    <w:p w:rsidR="007968E8" w:rsidRPr="007968E8" w:rsidRDefault="007968E8" w:rsidP="007968E8">
      <w:pPr>
        <w:jc w:val="center"/>
        <w:rPr>
          <w:b/>
          <w:bCs/>
          <w:kern w:val="28"/>
        </w:rPr>
      </w:pPr>
      <w:r w:rsidRPr="007968E8">
        <w:rPr>
          <w:b/>
          <w:bCs/>
          <w:kern w:val="28"/>
        </w:rPr>
        <w:t>Resolution of Recognition</w:t>
      </w:r>
    </w:p>
    <w:p w:rsidR="007968E8" w:rsidRPr="007968E8" w:rsidRDefault="007968E8" w:rsidP="007968E8">
      <w:pPr>
        <w:jc w:val="center"/>
        <w:rPr>
          <w:b/>
          <w:bCs/>
          <w:kern w:val="28"/>
        </w:rPr>
      </w:pPr>
      <w:r w:rsidRPr="007968E8">
        <w:rPr>
          <w:b/>
          <w:bCs/>
          <w:i/>
          <w:kern w:val="28"/>
        </w:rPr>
        <w:t>#HCSDifferenceMaker Awards</w:t>
      </w:r>
    </w:p>
    <w:p w:rsidR="007968E8" w:rsidRPr="007968E8" w:rsidRDefault="007968E8" w:rsidP="007968E8">
      <w:pPr>
        <w:rPr>
          <w:b/>
          <w:bCs/>
          <w:kern w:val="28"/>
        </w:rPr>
      </w:pPr>
    </w:p>
    <w:p w:rsidR="007968E8" w:rsidRPr="007968E8" w:rsidRDefault="007968E8" w:rsidP="007968E8">
      <w:pPr>
        <w:ind w:firstLine="720"/>
        <w:rPr>
          <w:kern w:val="28"/>
        </w:rPr>
      </w:pPr>
      <w:r w:rsidRPr="007968E8">
        <w:rPr>
          <w:kern w:val="28"/>
        </w:rPr>
        <w:t>WHEREAS, the function of a Board of Education is to strive for excellence in all phases of educational programs, and;</w:t>
      </w:r>
    </w:p>
    <w:p w:rsidR="007968E8" w:rsidRPr="007968E8" w:rsidRDefault="007968E8" w:rsidP="007968E8">
      <w:pPr>
        <w:rPr>
          <w:kern w:val="28"/>
        </w:rPr>
      </w:pPr>
    </w:p>
    <w:p w:rsidR="007968E8" w:rsidRPr="007968E8" w:rsidRDefault="007968E8" w:rsidP="007968E8">
      <w:pPr>
        <w:ind w:firstLine="720"/>
        <w:rPr>
          <w:kern w:val="28"/>
        </w:rPr>
      </w:pPr>
      <w:r w:rsidRPr="007968E8">
        <w:rPr>
          <w:kern w:val="28"/>
        </w:rPr>
        <w:t>WHEREAS, the Hardin County Board of Education deems it fitting and proper that significant awards and honors be recognized by the Board, and;</w:t>
      </w:r>
    </w:p>
    <w:p w:rsidR="007968E8" w:rsidRPr="007968E8" w:rsidRDefault="007968E8" w:rsidP="007968E8">
      <w:pPr>
        <w:ind w:firstLine="720"/>
        <w:rPr>
          <w:kern w:val="28"/>
        </w:rPr>
      </w:pPr>
    </w:p>
    <w:p w:rsidR="007968E8" w:rsidRPr="007968E8" w:rsidRDefault="007968E8" w:rsidP="007968E8">
      <w:pPr>
        <w:ind w:firstLine="720"/>
        <w:rPr>
          <w:kern w:val="28"/>
        </w:rPr>
      </w:pPr>
      <w:r w:rsidRPr="007968E8">
        <w:rPr>
          <w:kern w:val="28"/>
        </w:rPr>
        <w:t>WHEREAS, the Hardin County Board of Education believes in work ethic and the ability of students, staff, and community members who dedicate themselves totally to the education of our next generation of leaders, and;</w:t>
      </w:r>
    </w:p>
    <w:p w:rsidR="007968E8" w:rsidRPr="007968E8" w:rsidRDefault="007968E8" w:rsidP="007968E8">
      <w:pPr>
        <w:ind w:firstLine="720"/>
        <w:rPr>
          <w:kern w:val="28"/>
        </w:rPr>
      </w:pPr>
    </w:p>
    <w:p w:rsidR="007968E8" w:rsidRPr="007968E8" w:rsidRDefault="007968E8" w:rsidP="007968E8">
      <w:pPr>
        <w:ind w:firstLine="720"/>
        <w:rPr>
          <w:kern w:val="28"/>
        </w:rPr>
      </w:pPr>
      <w:r w:rsidRPr="007968E8">
        <w:rPr>
          <w:kern w:val="28"/>
        </w:rPr>
        <w:t>WHEREAS, the district’s theme for the 2024-25 school year is #HCSDifferenceMaker, and;</w:t>
      </w:r>
    </w:p>
    <w:p w:rsidR="007968E8" w:rsidRPr="007968E8" w:rsidRDefault="007968E8" w:rsidP="007968E8">
      <w:pPr>
        <w:ind w:firstLine="720"/>
        <w:rPr>
          <w:kern w:val="28"/>
        </w:rPr>
      </w:pPr>
    </w:p>
    <w:p w:rsidR="007968E8" w:rsidRPr="007968E8" w:rsidRDefault="007968E8" w:rsidP="007968E8">
      <w:pPr>
        <w:ind w:firstLine="720"/>
        <w:rPr>
          <w:kern w:val="28"/>
        </w:rPr>
      </w:pPr>
      <w:r w:rsidRPr="007968E8">
        <w:rPr>
          <w:kern w:val="28"/>
        </w:rPr>
        <w:t>WHEREAS, #HCSDifferenceMaker stems from the five competencies of the Hardin County Schools Portrait of a Learner, and;</w:t>
      </w:r>
    </w:p>
    <w:p w:rsidR="007968E8" w:rsidRPr="007968E8" w:rsidRDefault="007968E8" w:rsidP="007968E8">
      <w:pPr>
        <w:ind w:firstLine="720"/>
        <w:rPr>
          <w:kern w:val="28"/>
        </w:rPr>
      </w:pPr>
    </w:p>
    <w:p w:rsidR="007968E8" w:rsidRPr="007968E8" w:rsidRDefault="007968E8" w:rsidP="007968E8">
      <w:pPr>
        <w:ind w:firstLine="720"/>
        <w:rPr>
          <w:kern w:val="28"/>
        </w:rPr>
      </w:pPr>
      <w:r w:rsidRPr="007968E8">
        <w:rPr>
          <w:kern w:val="28"/>
        </w:rPr>
        <w:t xml:space="preserve">WHEREAS, those competencies are Responsible Citizen, Personal Champion, Engaged Learner, Effective Communicator and Active Collaborator, and; </w:t>
      </w:r>
    </w:p>
    <w:p w:rsidR="007968E8" w:rsidRPr="007968E8" w:rsidRDefault="007968E8" w:rsidP="007968E8">
      <w:pPr>
        <w:ind w:firstLine="720"/>
        <w:rPr>
          <w:kern w:val="28"/>
        </w:rPr>
      </w:pPr>
    </w:p>
    <w:p w:rsidR="007968E8" w:rsidRPr="007968E8" w:rsidRDefault="007968E8" w:rsidP="007968E8">
      <w:pPr>
        <w:ind w:firstLine="720"/>
        <w:rPr>
          <w:kern w:val="28"/>
        </w:rPr>
      </w:pPr>
      <w:r w:rsidRPr="007968E8">
        <w:rPr>
          <w:kern w:val="28"/>
        </w:rPr>
        <w:t>WHEREAS, the Hardin County Board of Education believes in these characteristics so greatly that it will recognize HCS students, staff, and Hardin County community</w:t>
      </w:r>
      <w:r w:rsidRPr="007968E8">
        <w:rPr>
          <w:i/>
          <w:kern w:val="28"/>
        </w:rPr>
        <w:t xml:space="preserve"> </w:t>
      </w:r>
      <w:r w:rsidRPr="007968E8">
        <w:rPr>
          <w:kern w:val="28"/>
        </w:rPr>
        <w:t>members</w:t>
      </w:r>
      <w:r w:rsidRPr="007968E8">
        <w:rPr>
          <w:i/>
          <w:kern w:val="28"/>
        </w:rPr>
        <w:t xml:space="preserve"> </w:t>
      </w:r>
      <w:r w:rsidRPr="007968E8">
        <w:rPr>
          <w:kern w:val="28"/>
        </w:rPr>
        <w:t>at its regularly scheduled meeting each month during the school year with the #HCSDifferenceMaker Award;</w:t>
      </w:r>
    </w:p>
    <w:p w:rsidR="007968E8" w:rsidRPr="007968E8" w:rsidRDefault="007968E8" w:rsidP="007968E8">
      <w:pPr>
        <w:rPr>
          <w:kern w:val="28"/>
        </w:rPr>
      </w:pPr>
    </w:p>
    <w:p w:rsidR="007968E8" w:rsidRPr="007968E8" w:rsidRDefault="007968E8" w:rsidP="007968E8">
      <w:pPr>
        <w:ind w:firstLine="720"/>
        <w:rPr>
          <w:kern w:val="28"/>
        </w:rPr>
      </w:pPr>
      <w:r w:rsidRPr="007968E8">
        <w:rPr>
          <w:kern w:val="28"/>
        </w:rPr>
        <w:t>BE IT THEREFORE RESOLVED THAT the Hardin County Board of Education, in a regular meeting on January 16, 2025, does hereby recognize the following for earning the #HCSDifferenceMaker Award for January 2025:</w:t>
      </w:r>
    </w:p>
    <w:p w:rsidR="007968E8" w:rsidRPr="007968E8" w:rsidRDefault="007968E8" w:rsidP="007968E8">
      <w:pPr>
        <w:shd w:val="clear" w:color="auto" w:fill="FFFFFF"/>
        <w:rPr>
          <w:color w:val="222222"/>
        </w:rPr>
      </w:pPr>
    </w:p>
    <w:p w:rsidR="007968E8" w:rsidRPr="007968E8" w:rsidRDefault="007968E8" w:rsidP="007968E8">
      <w:pPr>
        <w:numPr>
          <w:ilvl w:val="0"/>
          <w:numId w:val="1"/>
        </w:numPr>
      </w:pPr>
      <w:r w:rsidRPr="007968E8">
        <w:rPr>
          <w:b/>
          <w:color w:val="000000"/>
        </w:rPr>
        <w:t>Michael Logan</w:t>
      </w:r>
      <w:r w:rsidRPr="007968E8">
        <w:rPr>
          <w:color w:val="000000"/>
        </w:rPr>
        <w:t xml:space="preserve">, a North Hardin High School junior, is an </w:t>
      </w:r>
      <w:r w:rsidRPr="007968E8">
        <w:rPr>
          <w:b/>
          <w:color w:val="000000"/>
        </w:rPr>
        <w:t>ACTIVE COLLABORATOR</w:t>
      </w:r>
      <w:r w:rsidRPr="007968E8">
        <w:rPr>
          <w:color w:val="000000"/>
        </w:rPr>
        <w:t>.  He was part of a student group established to help with the Hardin County Schools Project Based Learning initiatives.  Another student in the group shared some thoughts and became emotional about their involvement in school.  As soon as the situation cleared, Michael approached this student and sought ways to get this student involved in school, eventually creating a stronger desire to help that student collaborate and work better in group settings.  Michael's kindness and cooperative spirit have led to great things and will leave an indelible mark on the other students.  </w:t>
      </w:r>
    </w:p>
    <w:p w:rsidR="007968E8" w:rsidRPr="007968E8" w:rsidRDefault="007968E8" w:rsidP="007968E8"/>
    <w:p w:rsidR="007968E8" w:rsidRPr="007968E8" w:rsidRDefault="007968E8" w:rsidP="007968E8">
      <w:pPr>
        <w:numPr>
          <w:ilvl w:val="0"/>
          <w:numId w:val="1"/>
        </w:numPr>
      </w:pPr>
      <w:r w:rsidRPr="007968E8">
        <w:rPr>
          <w:b/>
          <w:color w:val="000000"/>
        </w:rPr>
        <w:t xml:space="preserve">MJ </w:t>
      </w:r>
      <w:proofErr w:type="spellStart"/>
      <w:r w:rsidRPr="007968E8">
        <w:rPr>
          <w:b/>
          <w:color w:val="000000"/>
        </w:rPr>
        <w:t>Hildabrand</w:t>
      </w:r>
      <w:proofErr w:type="spellEnd"/>
      <w:r w:rsidRPr="007968E8">
        <w:rPr>
          <w:color w:val="000000"/>
        </w:rPr>
        <w:t xml:space="preserve">, a Central Hardin High School senior, is an </w:t>
      </w:r>
      <w:r w:rsidRPr="007968E8">
        <w:rPr>
          <w:b/>
          <w:color w:val="000000"/>
        </w:rPr>
        <w:t>EFFECTIVE COMMUNICATOR</w:t>
      </w:r>
      <w:r w:rsidRPr="007968E8">
        <w:rPr>
          <w:color w:val="000000"/>
        </w:rPr>
        <w:t>.  A Central Hardin alum recently contacted Tim Isaacs, the school principal, after interacting with MJ at Walgreens.  MJ co-ops there.  She talked about the warm, genuine way MJ engaged her in conversation as she prepared to check out.  He asked about her kids and where they would go to high school.  When she replied Central Hardin, he affirmed her choice.  She was truly impressed with his soft skills and the way he represented Central Hardin and Hardin County Schools.  </w:t>
      </w:r>
    </w:p>
    <w:p w:rsidR="007968E8" w:rsidRPr="007968E8" w:rsidRDefault="007968E8" w:rsidP="007968E8"/>
    <w:p w:rsidR="007968E8" w:rsidRPr="007968E8" w:rsidRDefault="007968E8" w:rsidP="007968E8">
      <w:pPr>
        <w:numPr>
          <w:ilvl w:val="0"/>
          <w:numId w:val="1"/>
        </w:numPr>
      </w:pPr>
      <w:r w:rsidRPr="007968E8">
        <w:rPr>
          <w:b/>
          <w:color w:val="000000"/>
        </w:rPr>
        <w:t>Samantha McNichol</w:t>
      </w:r>
      <w:r w:rsidRPr="007968E8">
        <w:rPr>
          <w:color w:val="000000"/>
        </w:rPr>
        <w:t xml:space="preserve">, a John Hardin High School senior, is an </w:t>
      </w:r>
      <w:r w:rsidRPr="007968E8">
        <w:rPr>
          <w:b/>
          <w:color w:val="000000"/>
        </w:rPr>
        <w:t>ENGAGED LEARNER</w:t>
      </w:r>
      <w:r w:rsidRPr="007968E8">
        <w:rPr>
          <w:color w:val="000000"/>
        </w:rPr>
        <w:t>.  Counselor Chad Lewis calls Samantha one of the best students he has encountered in his 24 years of education.  She is a National Merit Finalist and has a composite ACT score of 34.  She made earned perfect scores in math AND science.  Samantha has been a member of the JHHS Choir program and has excelled there.  Her goal is to attend Barnard College or Vassar College in New York.  </w:t>
      </w:r>
    </w:p>
    <w:p w:rsidR="007968E8" w:rsidRPr="007968E8" w:rsidRDefault="007968E8" w:rsidP="007968E8"/>
    <w:p w:rsidR="007968E8" w:rsidRPr="007968E8" w:rsidRDefault="007968E8" w:rsidP="007968E8">
      <w:pPr>
        <w:numPr>
          <w:ilvl w:val="0"/>
          <w:numId w:val="1"/>
        </w:numPr>
      </w:pPr>
      <w:proofErr w:type="spellStart"/>
      <w:r w:rsidRPr="007968E8">
        <w:rPr>
          <w:b/>
          <w:color w:val="000000"/>
        </w:rPr>
        <w:t>Kurtess</w:t>
      </w:r>
      <w:proofErr w:type="spellEnd"/>
      <w:r w:rsidRPr="007968E8">
        <w:rPr>
          <w:b/>
          <w:color w:val="000000"/>
        </w:rPr>
        <w:t xml:space="preserve"> Brunson</w:t>
      </w:r>
      <w:r w:rsidRPr="007968E8">
        <w:rPr>
          <w:color w:val="000000"/>
        </w:rPr>
        <w:t xml:space="preserve">, the cafeteria manager at Woodland Elementary School, is a </w:t>
      </w:r>
      <w:r w:rsidRPr="007968E8">
        <w:rPr>
          <w:b/>
          <w:color w:val="000000"/>
        </w:rPr>
        <w:t>PERSONAL CHAMPION</w:t>
      </w:r>
      <w:r w:rsidRPr="007968E8">
        <w:rPr>
          <w:color w:val="000000"/>
        </w:rPr>
        <w:t>.  Woodland Principal Brandon Thompson says that Ms. Brunson is a champion for each Woodland student.  She and the rest of the cafeteria staff began writing Red Words onto the containers/cups of veggies and fruit to help promote reading.  She has created and delivered goodie bags for every student for recent holidays.</w:t>
      </w:r>
    </w:p>
    <w:p w:rsidR="007968E8" w:rsidRPr="007968E8" w:rsidRDefault="007968E8" w:rsidP="007968E8"/>
    <w:p w:rsidR="007968E8" w:rsidRPr="007968E8" w:rsidRDefault="007968E8" w:rsidP="007968E8">
      <w:pPr>
        <w:numPr>
          <w:ilvl w:val="0"/>
          <w:numId w:val="1"/>
        </w:numPr>
      </w:pPr>
      <w:r w:rsidRPr="007968E8">
        <w:rPr>
          <w:b/>
          <w:color w:val="000000"/>
        </w:rPr>
        <w:t xml:space="preserve">Stephanie </w:t>
      </w:r>
      <w:proofErr w:type="spellStart"/>
      <w:r w:rsidRPr="007968E8">
        <w:rPr>
          <w:b/>
          <w:color w:val="000000"/>
        </w:rPr>
        <w:t>Chumley</w:t>
      </w:r>
      <w:proofErr w:type="spellEnd"/>
      <w:r w:rsidRPr="007968E8">
        <w:rPr>
          <w:color w:val="000000"/>
        </w:rPr>
        <w:t xml:space="preserve"> is a </w:t>
      </w:r>
      <w:r w:rsidRPr="007968E8">
        <w:rPr>
          <w:b/>
          <w:color w:val="000000"/>
        </w:rPr>
        <w:t>RESPONSIBLE CITIZEN</w:t>
      </w:r>
      <w:r w:rsidRPr="007968E8">
        <w:rPr>
          <w:color w:val="000000"/>
        </w:rPr>
        <w:t xml:space="preserve">.  She manages the South End Cradle School program, a United Way of Central Kentucky-funded partner.  She has spent close to one year helping every family attending Cradle School sign up for Dolly Parton Imagination Library. She exhibits preparedness and organization by always having the Dolly Parton Imagination Library applications available and ready to hand to families. She promptly sends the applications to the HCS Preschool Office which sends them on to the Hardin County Public Library. She consistently works towards building the personal libraries of young children.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V. Focus on Academic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Chief Academic Officer Greg Sutton recognized students for being the top </w:t>
      </w:r>
      <w:proofErr w:type="gramStart"/>
      <w:r w:rsidRPr="00BA113C">
        <w:rPr>
          <w:rFonts w:ascii="Times New Roman" w:hAnsi="Times New Roman" w:cs="Times New Roman"/>
          <w:sz w:val="24"/>
          <w:szCs w:val="24"/>
        </w:rPr>
        <w:t>points</w:t>
      </w:r>
      <w:proofErr w:type="gramEnd"/>
      <w:r w:rsidRPr="00BA113C">
        <w:rPr>
          <w:rFonts w:ascii="Times New Roman" w:hAnsi="Times New Roman" w:cs="Times New Roman"/>
          <w:sz w:val="24"/>
          <w:szCs w:val="24"/>
        </w:rPr>
        <w:t xml:space="preserve"> earner in their school in Accelerated Reader at mid-year. The following students were recognized: Romeo Jaramillo (CVES), Grayson </w:t>
      </w:r>
      <w:proofErr w:type="spellStart"/>
      <w:r w:rsidRPr="00BA113C">
        <w:rPr>
          <w:rFonts w:ascii="Times New Roman" w:hAnsi="Times New Roman" w:cs="Times New Roman"/>
          <w:sz w:val="24"/>
          <w:szCs w:val="24"/>
        </w:rPr>
        <w:t>Whitford</w:t>
      </w:r>
      <w:proofErr w:type="spellEnd"/>
      <w:r w:rsidRPr="00BA113C">
        <w:rPr>
          <w:rFonts w:ascii="Times New Roman" w:hAnsi="Times New Roman" w:cs="Times New Roman"/>
          <w:sz w:val="24"/>
          <w:szCs w:val="24"/>
        </w:rPr>
        <w:t xml:space="preserve"> (CES), </w:t>
      </w:r>
      <w:proofErr w:type="spellStart"/>
      <w:r w:rsidRPr="00BA113C">
        <w:rPr>
          <w:rFonts w:ascii="Times New Roman" w:hAnsi="Times New Roman" w:cs="Times New Roman"/>
          <w:sz w:val="24"/>
          <w:szCs w:val="24"/>
        </w:rPr>
        <w:t>Bexley</w:t>
      </w:r>
      <w:proofErr w:type="spellEnd"/>
      <w:r w:rsidRPr="00BA113C">
        <w:rPr>
          <w:rFonts w:ascii="Times New Roman" w:hAnsi="Times New Roman" w:cs="Times New Roman"/>
          <w:sz w:val="24"/>
          <w:szCs w:val="24"/>
        </w:rPr>
        <w:t xml:space="preserve"> Ramsey (GCB), Eva Turner (HES), Patrick McDaniel (LWES), Alex Walker (LTES), Lillian Alberts (MVES), Aubrey Brown (NHES), Treyvon Hill (RES), Jayson Ibrahim (RVES), William "Vaughn" </w:t>
      </w:r>
      <w:proofErr w:type="spellStart"/>
      <w:r w:rsidRPr="00BA113C">
        <w:rPr>
          <w:rFonts w:ascii="Times New Roman" w:hAnsi="Times New Roman" w:cs="Times New Roman"/>
          <w:sz w:val="24"/>
          <w:szCs w:val="24"/>
        </w:rPr>
        <w:t>Krauser</w:t>
      </w:r>
      <w:proofErr w:type="spellEnd"/>
      <w:r w:rsidRPr="00BA113C">
        <w:rPr>
          <w:rFonts w:ascii="Times New Roman" w:hAnsi="Times New Roman" w:cs="Times New Roman"/>
          <w:sz w:val="24"/>
          <w:szCs w:val="24"/>
        </w:rPr>
        <w:t xml:space="preserve"> (VGES), and Sarai Estes-Owens (WES).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VI. Departmental Update - H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Director of Education Development and Student Support Shelee Clark gave an update on the Human Resources department.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VII. Recognition of Visitor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VIII. Construction Update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lastRenderedPageBreak/>
        <w:t xml:space="preserve">VIII.A. Report on projects in progress from JRA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IX. Consideration of Consent Agenda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 Consent Agenda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3 - Motion Passed: </w:t>
      </w:r>
      <w:r w:rsidRPr="00BA113C">
        <w:rPr>
          <w:rFonts w:ascii="Times New Roman" w:hAnsi="Times New Roman" w:cs="Times New Roman"/>
          <w:sz w:val="24"/>
          <w:szCs w:val="24"/>
        </w:rPr>
        <w:t xml:space="preserve"> Approval of the consent agenda as presented passed with a motion by Mr. Steve Bland and a second by Mr. Mark Casey.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A. Instructional Services </w:t>
      </w:r>
      <w:r w:rsidRPr="00BA113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A.1. Approval of the Memorandum of Understanding with the University of Louisville for two College Readiness Coaches  </w:t>
      </w:r>
      <w:r w:rsidRPr="00BA113C">
        <w:rPr>
          <w:rFonts w:ascii="Times New Roman" w:hAnsi="Times New Roman" w:cs="Times New Roman"/>
          <w:sz w:val="24"/>
          <w:szCs w:val="24"/>
        </w:rPr>
        <w:t xml:space="preserve"> </w:t>
      </w:r>
    </w:p>
    <w:p w:rsidR="00165D94" w:rsidRPr="00BA113C" w:rsidRDefault="00165D94"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B. Student Service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B.1. Approval for the John Hardin High School senior class to travel to Atlanta, GA from May 8-10, 2025, via commercial carrier for cost and time efficiency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B.2. Approval for the James T. Alton Middle School 8th graders to travel to Boston, MA from April 6-8, 2026, via commercial carrier for cost and time efficiency </w:t>
      </w:r>
      <w:r w:rsidRPr="00BA113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B.3. Approval for the North Middle School 8th graders to travel to Washington, D.C. from May 28-31, 2026, via commercial carrier for cost and time efficiency </w:t>
      </w:r>
      <w:r w:rsidRPr="00BA113C">
        <w:rPr>
          <w:rFonts w:ascii="Times New Roman" w:hAnsi="Times New Roman" w:cs="Times New Roman"/>
          <w:sz w:val="24"/>
          <w:szCs w:val="24"/>
        </w:rPr>
        <w:t xml:space="preserve"> </w:t>
      </w:r>
    </w:p>
    <w:p w:rsidR="00165D94" w:rsidRPr="00BA113C" w:rsidRDefault="00165D94"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 Financial Service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1. Received the Monthly Financial Report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2. Approval of the Orders of the Treasure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3. Received the School Activity Fund Balance and PPA Report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4. Approval of the Draft Budget for FY2026 </w:t>
      </w:r>
      <w:r w:rsidRPr="00BA113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C.5. Approval of </w:t>
      </w:r>
      <w:proofErr w:type="spellStart"/>
      <w:r w:rsidRPr="00BA113C">
        <w:rPr>
          <w:rFonts w:ascii="Times New Roman" w:hAnsi="Times New Roman" w:cs="Times New Roman"/>
          <w:b/>
          <w:sz w:val="24"/>
          <w:szCs w:val="24"/>
        </w:rPr>
        <w:t>schoolwide</w:t>
      </w:r>
      <w:proofErr w:type="spellEnd"/>
      <w:r w:rsidRPr="00BA113C">
        <w:rPr>
          <w:rFonts w:ascii="Times New Roman" w:hAnsi="Times New Roman" w:cs="Times New Roman"/>
          <w:b/>
          <w:sz w:val="24"/>
          <w:szCs w:val="24"/>
        </w:rPr>
        <w:t xml:space="preserve"> fundraisers </w:t>
      </w:r>
      <w:r w:rsidRPr="00BA113C">
        <w:rPr>
          <w:rFonts w:ascii="Times New Roman" w:hAnsi="Times New Roman" w:cs="Times New Roman"/>
          <w:sz w:val="24"/>
          <w:szCs w:val="24"/>
        </w:rPr>
        <w:t xml:space="preserve"> </w:t>
      </w:r>
    </w:p>
    <w:p w:rsidR="00165D94" w:rsidRPr="00BA113C" w:rsidRDefault="00165D94"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D. Human Resources </w:t>
      </w:r>
      <w:r w:rsidRPr="00BA113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D.1. Certified Personnel Actions </w:t>
      </w:r>
      <w:r w:rsidRPr="00BA113C">
        <w:rPr>
          <w:rFonts w:ascii="Times New Roman" w:hAnsi="Times New Roman" w:cs="Times New Roman"/>
          <w:sz w:val="24"/>
          <w:szCs w:val="24"/>
        </w:rPr>
        <w:t xml:space="preserve"> </w:t>
      </w:r>
    </w:p>
    <w:p w:rsidR="00165D94" w:rsidRPr="00165D94" w:rsidRDefault="00165D94" w:rsidP="00165D94">
      <w:pPr>
        <w:spacing w:line="276" w:lineRule="auto"/>
        <w:rPr>
          <w:rFonts w:eastAsiaTheme="minorHAnsi"/>
          <w:bCs/>
          <w:u w:val="single"/>
        </w:rPr>
      </w:pPr>
      <w:r w:rsidRPr="00165D94">
        <w:rPr>
          <w:rFonts w:eastAsiaTheme="minorHAnsi"/>
          <w:bCs/>
          <w:u w:val="single"/>
        </w:rPr>
        <w:t>CERTIFIED NEW HIRE:</w:t>
      </w:r>
    </w:p>
    <w:p w:rsidR="00165D94" w:rsidRPr="00165D94" w:rsidRDefault="00165D94" w:rsidP="00165D94">
      <w:pPr>
        <w:spacing w:line="276" w:lineRule="auto"/>
        <w:rPr>
          <w:rFonts w:eastAsiaTheme="minorHAnsi"/>
          <w:bCs/>
        </w:rPr>
      </w:pPr>
      <w:r w:rsidRPr="00165D94">
        <w:rPr>
          <w:rFonts w:eastAsiaTheme="minorHAnsi"/>
          <w:bCs/>
        </w:rPr>
        <w:t>Embry-Martin, Travis—Teacher—Bluegrass—Effective 01/06/2025</w:t>
      </w:r>
    </w:p>
    <w:p w:rsidR="00165D94" w:rsidRPr="00165D94" w:rsidRDefault="00165D94" w:rsidP="00165D94">
      <w:pPr>
        <w:spacing w:line="276" w:lineRule="auto"/>
        <w:rPr>
          <w:rFonts w:eastAsiaTheme="minorHAnsi"/>
          <w:bCs/>
        </w:rPr>
      </w:pPr>
    </w:p>
    <w:p w:rsidR="00165D94" w:rsidRPr="00165D94" w:rsidRDefault="00165D94" w:rsidP="00165D94">
      <w:pPr>
        <w:spacing w:line="276" w:lineRule="auto"/>
        <w:rPr>
          <w:rFonts w:eastAsiaTheme="minorHAnsi"/>
          <w:bCs/>
          <w:u w:val="single"/>
        </w:rPr>
      </w:pPr>
      <w:r w:rsidRPr="00165D94">
        <w:rPr>
          <w:rFonts w:eastAsiaTheme="minorHAnsi"/>
          <w:bCs/>
          <w:u w:val="single"/>
        </w:rPr>
        <w:t>CERTIFIED RESIGNATIONS:</w:t>
      </w:r>
    </w:p>
    <w:p w:rsidR="00165D94" w:rsidRPr="00165D94" w:rsidRDefault="00165D94" w:rsidP="00165D94">
      <w:pPr>
        <w:spacing w:line="276" w:lineRule="auto"/>
        <w:rPr>
          <w:rFonts w:eastAsiaTheme="minorHAnsi"/>
          <w:bCs/>
        </w:rPr>
      </w:pPr>
      <w:r w:rsidRPr="00165D94">
        <w:rPr>
          <w:rFonts w:eastAsiaTheme="minorHAnsi"/>
          <w:bCs/>
        </w:rPr>
        <w:t>Long, Kayla—Autism &amp; Behavior Specialist—College View Office of Exceptional Child Education—Effective 01/03/2024</w:t>
      </w:r>
    </w:p>
    <w:p w:rsidR="00165D94" w:rsidRPr="00165D94" w:rsidRDefault="00165D94" w:rsidP="00165D94">
      <w:pPr>
        <w:spacing w:line="276" w:lineRule="auto"/>
        <w:rPr>
          <w:rFonts w:eastAsiaTheme="minorHAnsi"/>
          <w:bCs/>
        </w:rPr>
      </w:pPr>
      <w:r w:rsidRPr="00165D94">
        <w:rPr>
          <w:rFonts w:eastAsiaTheme="minorHAnsi"/>
          <w:bCs/>
        </w:rPr>
        <w:t>Stiles, Sunday—Ex. Child Teacher—Bluegrass—Effective 01/06/2025</w:t>
      </w:r>
    </w:p>
    <w:p w:rsidR="00165D94" w:rsidRPr="00165D94" w:rsidRDefault="00165D94" w:rsidP="00165D94">
      <w:pPr>
        <w:spacing w:line="276" w:lineRule="auto"/>
        <w:rPr>
          <w:rFonts w:eastAsiaTheme="minorHAnsi"/>
          <w:bCs/>
        </w:rPr>
      </w:pPr>
      <w:r w:rsidRPr="00165D94">
        <w:rPr>
          <w:rFonts w:eastAsiaTheme="minorHAnsi"/>
          <w:bCs/>
        </w:rPr>
        <w:t>Strzelecki, Elizabeth – Teacher – Radcliff – Effective 12/31/2024</w:t>
      </w:r>
    </w:p>
    <w:p w:rsidR="00165D94" w:rsidRPr="00165D94" w:rsidRDefault="00165D94" w:rsidP="00165D94">
      <w:pPr>
        <w:spacing w:line="276" w:lineRule="auto"/>
        <w:rPr>
          <w:rFonts w:eastAsiaTheme="minorHAnsi"/>
          <w:bCs/>
        </w:rPr>
      </w:pPr>
    </w:p>
    <w:p w:rsidR="00165D94" w:rsidRPr="00165D94" w:rsidRDefault="00165D94" w:rsidP="00165D94">
      <w:pPr>
        <w:spacing w:line="276" w:lineRule="auto"/>
        <w:rPr>
          <w:rFonts w:eastAsiaTheme="minorHAnsi"/>
          <w:bCs/>
          <w:u w:val="single"/>
        </w:rPr>
      </w:pPr>
      <w:r w:rsidRPr="00165D94">
        <w:rPr>
          <w:rFonts w:eastAsiaTheme="minorHAnsi"/>
          <w:bCs/>
          <w:u w:val="single"/>
        </w:rPr>
        <w:t>CERTIFIED TRANSFERS:</w:t>
      </w:r>
    </w:p>
    <w:p w:rsidR="00165D94" w:rsidRPr="00165D94" w:rsidRDefault="00165D94" w:rsidP="00165D94">
      <w:pPr>
        <w:spacing w:line="276" w:lineRule="auto"/>
        <w:rPr>
          <w:rFonts w:eastAsiaTheme="minorHAnsi"/>
          <w:bCs/>
        </w:rPr>
      </w:pPr>
      <w:r w:rsidRPr="00165D94">
        <w:rPr>
          <w:rFonts w:eastAsiaTheme="minorHAnsi"/>
          <w:bCs/>
        </w:rPr>
        <w:t>Cochran, Emily – Substitute Teacher/Districtwide to Elementary Teacher at Woodland – Effective 12/20/2024</w:t>
      </w:r>
    </w:p>
    <w:p w:rsidR="00165D94" w:rsidRPr="00165D94" w:rsidRDefault="00165D94" w:rsidP="00165D94">
      <w:pPr>
        <w:spacing w:line="276" w:lineRule="auto"/>
        <w:rPr>
          <w:rFonts w:eastAsiaTheme="minorHAnsi"/>
          <w:bCs/>
        </w:rPr>
      </w:pPr>
      <w:r w:rsidRPr="00165D94">
        <w:rPr>
          <w:rFonts w:eastAsiaTheme="minorHAnsi"/>
          <w:bCs/>
        </w:rPr>
        <w:t>Davenport, Chelsea – Substitute Teacher/Districtwide to Elementary Teacher at Creekside – Effective 01/06/2025</w:t>
      </w:r>
    </w:p>
    <w:p w:rsidR="00165D94" w:rsidRPr="00165D94" w:rsidRDefault="00165D94" w:rsidP="00165D94">
      <w:pPr>
        <w:spacing w:line="276" w:lineRule="auto"/>
        <w:rPr>
          <w:rFonts w:eastAsiaTheme="minorHAnsi"/>
          <w:bCs/>
        </w:rPr>
      </w:pPr>
      <w:r w:rsidRPr="00165D94">
        <w:rPr>
          <w:rFonts w:eastAsiaTheme="minorHAnsi"/>
          <w:bCs/>
        </w:rPr>
        <w:t>Glass, Mercedes – Coordinator I at Woodland to Exceptional Child Instructor/EBD at Woodland – Effective 01/06/2024</w:t>
      </w:r>
    </w:p>
    <w:p w:rsidR="00165D94" w:rsidRPr="00165D94" w:rsidRDefault="00165D94" w:rsidP="00165D94">
      <w:pPr>
        <w:spacing w:line="276" w:lineRule="auto"/>
        <w:rPr>
          <w:rFonts w:eastAsiaTheme="minorHAnsi"/>
          <w:bCs/>
        </w:rPr>
      </w:pPr>
      <w:r w:rsidRPr="00165D94">
        <w:rPr>
          <w:rFonts w:eastAsiaTheme="minorHAnsi"/>
          <w:bCs/>
        </w:rPr>
        <w:t>Johnson, Lauren – Substitute Teacher/Districtwide to Elementary Teacher at Radcliff – Effective 01/09/2025</w:t>
      </w:r>
    </w:p>
    <w:p w:rsidR="00165D94" w:rsidRPr="00165D94" w:rsidRDefault="00165D94" w:rsidP="00165D94">
      <w:pPr>
        <w:spacing w:line="276" w:lineRule="auto"/>
        <w:rPr>
          <w:rFonts w:eastAsiaTheme="minorHAnsi"/>
          <w:bCs/>
        </w:rPr>
      </w:pPr>
      <w:proofErr w:type="spellStart"/>
      <w:r w:rsidRPr="00165D94">
        <w:rPr>
          <w:rFonts w:eastAsiaTheme="minorHAnsi"/>
          <w:bCs/>
        </w:rPr>
        <w:t>Shain</w:t>
      </w:r>
      <w:proofErr w:type="spellEnd"/>
      <w:r w:rsidRPr="00165D94">
        <w:rPr>
          <w:rFonts w:eastAsiaTheme="minorHAnsi"/>
          <w:bCs/>
        </w:rPr>
        <w:t>, Kayla – Substitute Teacher/Districtwide to Exceptional Child Instructor/LBD at Creekside – Effective 01/06/2025</w:t>
      </w:r>
    </w:p>
    <w:p w:rsidR="00165D94" w:rsidRPr="00165D94" w:rsidRDefault="00165D94" w:rsidP="00165D94">
      <w:pPr>
        <w:spacing w:line="276" w:lineRule="auto"/>
        <w:rPr>
          <w:rFonts w:eastAsiaTheme="minorHAnsi"/>
          <w:bCs/>
        </w:rPr>
      </w:pPr>
      <w:proofErr w:type="spellStart"/>
      <w:r w:rsidRPr="00165D94">
        <w:rPr>
          <w:rFonts w:eastAsiaTheme="minorHAnsi"/>
          <w:bCs/>
        </w:rPr>
        <w:t>Vanover</w:t>
      </w:r>
      <w:proofErr w:type="spellEnd"/>
      <w:r w:rsidRPr="00165D94">
        <w:rPr>
          <w:rFonts w:eastAsiaTheme="minorHAnsi"/>
          <w:bCs/>
        </w:rPr>
        <w:t xml:space="preserve">, </w:t>
      </w:r>
      <w:proofErr w:type="spellStart"/>
      <w:r w:rsidRPr="00165D94">
        <w:rPr>
          <w:rFonts w:eastAsiaTheme="minorHAnsi"/>
          <w:bCs/>
        </w:rPr>
        <w:t>Dakotah</w:t>
      </w:r>
      <w:proofErr w:type="spellEnd"/>
      <w:r w:rsidRPr="00165D94">
        <w:rPr>
          <w:rFonts w:eastAsiaTheme="minorHAnsi"/>
          <w:bCs/>
        </w:rPr>
        <w:t xml:space="preserve"> – Substitute Teacher/Districtwide to MS Science Teacher at North Middle – Effective 01/13/2025</w:t>
      </w:r>
    </w:p>
    <w:p w:rsidR="00165D94" w:rsidRPr="00165D94" w:rsidRDefault="00165D94" w:rsidP="00165D94">
      <w:pPr>
        <w:spacing w:line="276" w:lineRule="auto"/>
        <w:rPr>
          <w:rFonts w:eastAsiaTheme="minorHAnsi"/>
          <w:bCs/>
        </w:rPr>
      </w:pPr>
    </w:p>
    <w:p w:rsidR="00165D94" w:rsidRPr="00165D94" w:rsidRDefault="00165D94" w:rsidP="00165D94">
      <w:pPr>
        <w:spacing w:line="276" w:lineRule="auto"/>
        <w:rPr>
          <w:rFonts w:eastAsiaTheme="minorHAnsi"/>
          <w:bCs/>
          <w:u w:val="single"/>
        </w:rPr>
      </w:pPr>
      <w:r w:rsidRPr="00165D94">
        <w:rPr>
          <w:rFonts w:eastAsiaTheme="minorHAnsi"/>
          <w:bCs/>
          <w:u w:val="single"/>
        </w:rPr>
        <w:t>EXTRA-CURRICULAR/PARAPROFESSIONAL HIRING</w:t>
      </w:r>
    </w:p>
    <w:p w:rsidR="00165D94" w:rsidRPr="00165D94" w:rsidRDefault="00165D94" w:rsidP="00165D94">
      <w:pPr>
        <w:spacing w:line="276" w:lineRule="auto"/>
        <w:rPr>
          <w:rFonts w:eastAsiaTheme="minorHAnsi"/>
          <w:bCs/>
        </w:rPr>
      </w:pPr>
      <w:r w:rsidRPr="00165D94">
        <w:rPr>
          <w:rFonts w:eastAsiaTheme="minorHAnsi"/>
          <w:bCs/>
        </w:rPr>
        <w:t>Angell, Brian – Boys’ Head Lacrosse Coach – Central Hardin – Effective 01/03/2025</w:t>
      </w:r>
    </w:p>
    <w:p w:rsidR="00165D94" w:rsidRPr="00165D94" w:rsidRDefault="00165D94" w:rsidP="00165D94">
      <w:pPr>
        <w:spacing w:line="276" w:lineRule="auto"/>
        <w:rPr>
          <w:rFonts w:eastAsiaTheme="minorHAnsi"/>
          <w:bCs/>
        </w:rPr>
      </w:pPr>
      <w:r w:rsidRPr="00165D94">
        <w:rPr>
          <w:rFonts w:eastAsiaTheme="minorHAnsi"/>
          <w:bCs/>
        </w:rPr>
        <w:t>Green, Maurice – Boys’ Head Wrestling Coach – North Hardin – Effective 12/20/2024</w:t>
      </w:r>
    </w:p>
    <w:p w:rsidR="00165D94" w:rsidRPr="00165D94" w:rsidRDefault="00165D94" w:rsidP="00165D94">
      <w:pPr>
        <w:spacing w:line="276" w:lineRule="auto"/>
        <w:rPr>
          <w:rFonts w:eastAsiaTheme="minorHAnsi"/>
          <w:bCs/>
        </w:rPr>
      </w:pPr>
      <w:r w:rsidRPr="00165D94">
        <w:rPr>
          <w:rFonts w:eastAsiaTheme="minorHAnsi"/>
          <w:bCs/>
        </w:rPr>
        <w:t>Tingle, Marita – Girls’ Wrestling Coach – Central Hardin – Effective 12/23/2024</w:t>
      </w:r>
    </w:p>
    <w:p w:rsidR="00165D94" w:rsidRPr="00165D94" w:rsidRDefault="00165D94" w:rsidP="00165D94">
      <w:pPr>
        <w:spacing w:line="276" w:lineRule="auto"/>
        <w:rPr>
          <w:rFonts w:eastAsiaTheme="minorHAnsi"/>
          <w:bCs/>
        </w:rPr>
      </w:pPr>
      <w:r w:rsidRPr="00165D94">
        <w:rPr>
          <w:rFonts w:eastAsiaTheme="minorHAnsi"/>
          <w:bCs/>
        </w:rPr>
        <w:t>Wilson, Gregory – Girls’ Head Lacrosse Coach – Central Hardin – Effective 01/03/2025</w:t>
      </w:r>
    </w:p>
    <w:p w:rsidR="00165D94" w:rsidRPr="00165D94" w:rsidRDefault="00165D94" w:rsidP="00165D94">
      <w:pPr>
        <w:spacing w:line="276" w:lineRule="auto"/>
        <w:rPr>
          <w:rFonts w:eastAsiaTheme="minorHAnsi"/>
          <w:bCs/>
        </w:rPr>
      </w:pPr>
    </w:p>
    <w:p w:rsidR="00165D94" w:rsidRPr="00165D94" w:rsidRDefault="00165D94" w:rsidP="00165D94">
      <w:pPr>
        <w:spacing w:line="276" w:lineRule="auto"/>
        <w:rPr>
          <w:rFonts w:eastAsiaTheme="minorHAnsi"/>
          <w:bCs/>
          <w:u w:val="single"/>
        </w:rPr>
      </w:pPr>
      <w:r w:rsidRPr="00165D94">
        <w:rPr>
          <w:rFonts w:eastAsiaTheme="minorHAnsi"/>
          <w:bCs/>
          <w:u w:val="single"/>
        </w:rPr>
        <w:t>EXTRA-CURRICULAR/PARAPROFESSIONAL RESIGNATIONS:</w:t>
      </w:r>
    </w:p>
    <w:p w:rsidR="00165D94" w:rsidRPr="00165D94" w:rsidRDefault="00165D94" w:rsidP="00165D94">
      <w:pPr>
        <w:spacing w:line="276" w:lineRule="auto"/>
        <w:rPr>
          <w:rFonts w:eastAsiaTheme="minorHAnsi"/>
          <w:bCs/>
        </w:rPr>
      </w:pPr>
      <w:proofErr w:type="spellStart"/>
      <w:r w:rsidRPr="00165D94">
        <w:rPr>
          <w:rFonts w:eastAsiaTheme="minorHAnsi"/>
          <w:bCs/>
        </w:rPr>
        <w:t>Creekmore</w:t>
      </w:r>
      <w:proofErr w:type="spellEnd"/>
      <w:r w:rsidRPr="00165D94">
        <w:rPr>
          <w:rFonts w:eastAsiaTheme="minorHAnsi"/>
          <w:bCs/>
        </w:rPr>
        <w:t>, Zachariah – Boys’ Head Track Coach – Central Hardin – Effective 12/10/2024</w:t>
      </w:r>
    </w:p>
    <w:p w:rsidR="00165D94" w:rsidRPr="00165D94" w:rsidRDefault="00165D94" w:rsidP="00165D94">
      <w:pPr>
        <w:spacing w:line="276" w:lineRule="auto"/>
        <w:rPr>
          <w:rFonts w:eastAsiaTheme="minorHAnsi"/>
          <w:bCs/>
        </w:rPr>
      </w:pPr>
      <w:r w:rsidRPr="00165D94">
        <w:rPr>
          <w:rFonts w:eastAsiaTheme="minorHAnsi"/>
          <w:bCs/>
        </w:rPr>
        <w:t>Polk, Kimberly – Asst. Girls’ Track Coach – North Hardin – Effective 12/13/2024</w:t>
      </w:r>
    </w:p>
    <w:p w:rsidR="00165D94" w:rsidRPr="00165D94" w:rsidRDefault="00165D94" w:rsidP="00165D94">
      <w:pPr>
        <w:spacing w:line="276" w:lineRule="auto"/>
        <w:rPr>
          <w:rFonts w:eastAsiaTheme="minorHAnsi"/>
          <w:bCs/>
        </w:rPr>
      </w:pPr>
      <w:r w:rsidRPr="00165D94">
        <w:rPr>
          <w:rFonts w:eastAsiaTheme="minorHAnsi"/>
          <w:bCs/>
        </w:rPr>
        <w:t>Wilk, Jennifer – Girls’ Head Soccer Coach – North Hardin – Effective 12/09/2024</w:t>
      </w:r>
    </w:p>
    <w:p w:rsidR="00165D94" w:rsidRPr="00165D94" w:rsidRDefault="00165D94" w:rsidP="00165D94">
      <w:pPr>
        <w:spacing w:line="276" w:lineRule="auto"/>
        <w:rPr>
          <w:rFonts w:eastAsiaTheme="minorHAnsi"/>
          <w:bCs/>
        </w:rPr>
      </w:pPr>
    </w:p>
    <w:p w:rsidR="00165D94" w:rsidRPr="00165D94" w:rsidRDefault="00165D94" w:rsidP="00165D94">
      <w:pPr>
        <w:suppressAutoHyphens/>
        <w:rPr>
          <w:rFonts w:eastAsiaTheme="minorHAnsi"/>
          <w:u w:val="single"/>
        </w:rPr>
      </w:pPr>
      <w:r w:rsidRPr="00165D94">
        <w:rPr>
          <w:rFonts w:eastAsiaTheme="minorHAnsi"/>
          <w:u w:val="single"/>
        </w:rPr>
        <w:t>SUBSTITUTE TEACHER RESIGNATIONS</w:t>
      </w:r>
    </w:p>
    <w:p w:rsidR="00165D94" w:rsidRPr="00165D94" w:rsidRDefault="00165D94" w:rsidP="00165D94">
      <w:pPr>
        <w:suppressAutoHyphens/>
        <w:rPr>
          <w:rFonts w:eastAsiaTheme="minorHAnsi"/>
        </w:rPr>
      </w:pPr>
      <w:r w:rsidRPr="00165D94">
        <w:rPr>
          <w:rFonts w:eastAsiaTheme="minorHAnsi"/>
        </w:rPr>
        <w:t>Johnson, Pamela – Substitute Teacher – Resignation Effective 1/7/25</w:t>
      </w:r>
    </w:p>
    <w:p w:rsidR="00165D94" w:rsidRPr="00165D94" w:rsidRDefault="00165D94" w:rsidP="00165D94">
      <w:pPr>
        <w:suppressAutoHyphens/>
        <w:rPr>
          <w:rFonts w:eastAsiaTheme="minorHAnsi"/>
          <w:b/>
          <w:u w:val="single"/>
        </w:rPr>
      </w:pPr>
    </w:p>
    <w:p w:rsidR="00165D94" w:rsidRPr="00165D94" w:rsidRDefault="00165D94" w:rsidP="00165D94">
      <w:pPr>
        <w:suppressAutoHyphens/>
        <w:rPr>
          <w:rFonts w:eastAsiaTheme="minorHAnsi"/>
          <w:u w:val="single"/>
        </w:rPr>
      </w:pPr>
      <w:r w:rsidRPr="00165D94">
        <w:rPr>
          <w:rFonts w:eastAsiaTheme="minorHAnsi"/>
          <w:u w:val="single"/>
        </w:rPr>
        <w:t>SUBSTITUTE TEACHER HIRES</w:t>
      </w:r>
    </w:p>
    <w:p w:rsidR="00165D94" w:rsidRPr="00165D94" w:rsidRDefault="00165D94" w:rsidP="00165D94">
      <w:pPr>
        <w:suppressAutoHyphens/>
        <w:rPr>
          <w:rFonts w:eastAsiaTheme="minorHAnsi"/>
        </w:rPr>
      </w:pPr>
      <w:r w:rsidRPr="00165D94">
        <w:rPr>
          <w:rFonts w:eastAsiaTheme="minorHAnsi"/>
        </w:rPr>
        <w:t>Bell, Tonya – Substitute Instructional Assistant – Effective 1/3/25</w:t>
      </w:r>
    </w:p>
    <w:p w:rsidR="00165D94" w:rsidRPr="00165D94" w:rsidRDefault="00165D94" w:rsidP="00165D94">
      <w:pPr>
        <w:suppressAutoHyphens/>
        <w:rPr>
          <w:rFonts w:eastAsiaTheme="minorHAnsi"/>
        </w:rPr>
      </w:pPr>
    </w:p>
    <w:p w:rsidR="00165D94" w:rsidRPr="00165D94" w:rsidRDefault="00165D94" w:rsidP="00165D94">
      <w:pPr>
        <w:suppressAutoHyphens/>
        <w:rPr>
          <w:rFonts w:eastAsiaTheme="minorHAnsi"/>
          <w:u w:val="single"/>
        </w:rPr>
      </w:pPr>
      <w:r w:rsidRPr="00165D94">
        <w:rPr>
          <w:rFonts w:eastAsiaTheme="minorHAnsi"/>
          <w:u w:val="single"/>
        </w:rPr>
        <w:t>SUBSTITUTE TEACHER TRANSFERS</w:t>
      </w:r>
    </w:p>
    <w:p w:rsidR="00165D94" w:rsidRPr="00165D94" w:rsidRDefault="00165D94" w:rsidP="00165D94">
      <w:pPr>
        <w:suppressAutoHyphens/>
        <w:rPr>
          <w:rFonts w:eastAsiaTheme="minorHAnsi"/>
        </w:rPr>
      </w:pPr>
      <w:r w:rsidRPr="00165D94">
        <w:rPr>
          <w:rFonts w:eastAsiaTheme="minorHAnsi"/>
        </w:rPr>
        <w:t>Tabor, Elizabeth – Substitute Teacher – Effective 1/1/25</w:t>
      </w:r>
    </w:p>
    <w:p w:rsidR="00165D94" w:rsidRPr="00BA113C" w:rsidRDefault="00165D94"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D.2. Classified Personnel Actions </w:t>
      </w:r>
      <w:r w:rsidRPr="00BA113C">
        <w:rPr>
          <w:rFonts w:ascii="Times New Roman" w:hAnsi="Times New Roman" w:cs="Times New Roman"/>
          <w:sz w:val="24"/>
          <w:szCs w:val="24"/>
        </w:rPr>
        <w:t xml:space="preserve"> </w:t>
      </w:r>
    </w:p>
    <w:p w:rsidR="00165D94" w:rsidRPr="00165D94" w:rsidRDefault="00165D94" w:rsidP="00165D94">
      <w:pPr>
        <w:rPr>
          <w:u w:val="single"/>
        </w:rPr>
      </w:pPr>
      <w:r w:rsidRPr="00165D94">
        <w:rPr>
          <w:u w:val="single"/>
        </w:rPr>
        <w:t>CLASSIFIED HIRING:</w:t>
      </w:r>
    </w:p>
    <w:p w:rsidR="00165D94" w:rsidRPr="00165D94" w:rsidRDefault="00165D94" w:rsidP="00165D94">
      <w:r w:rsidRPr="00165D94">
        <w:t>Atkinson, Brooke—Part-time Bus Monitor—Transportation—Effective 01/07/2025</w:t>
      </w:r>
    </w:p>
    <w:p w:rsidR="00165D94" w:rsidRPr="00165D94" w:rsidRDefault="00165D94" w:rsidP="00165D94">
      <w:r w:rsidRPr="00165D94">
        <w:t>Byrnes, Martin—Bus Driver—Transportation—Effective 12/20/2024</w:t>
      </w:r>
    </w:p>
    <w:p w:rsidR="00165D94" w:rsidRPr="00165D94" w:rsidRDefault="00165D94" w:rsidP="00165D94">
      <w:r w:rsidRPr="00165D94">
        <w:t>Ford, William—12-month Custodian—GC Burkhead—Effective 01/09/2025</w:t>
      </w:r>
    </w:p>
    <w:p w:rsidR="00165D94" w:rsidRPr="00165D94" w:rsidRDefault="00165D94" w:rsidP="00165D94">
      <w:r w:rsidRPr="00165D94">
        <w:t>Gilmore, Amanda—Instructional Assistant I—Meadow View—Effective 01/07/2025</w:t>
      </w:r>
    </w:p>
    <w:p w:rsidR="00165D94" w:rsidRPr="00165D94" w:rsidRDefault="00165D94" w:rsidP="00165D94">
      <w:r w:rsidRPr="00165D94">
        <w:t>Hawk, Carlie – Cook/Baker – North Park – Effective 01/13/2025</w:t>
      </w:r>
    </w:p>
    <w:p w:rsidR="00165D94" w:rsidRPr="00165D94" w:rsidRDefault="00165D94" w:rsidP="00165D94">
      <w:proofErr w:type="spellStart"/>
      <w:r w:rsidRPr="00165D94">
        <w:t>Housler</w:t>
      </w:r>
      <w:proofErr w:type="spellEnd"/>
      <w:r w:rsidRPr="00165D94">
        <w:t>, Brooke – Instructional Assistant II/Preschool – North Park – Effective 01/07/2025</w:t>
      </w:r>
    </w:p>
    <w:p w:rsidR="00165D94" w:rsidRPr="00165D94" w:rsidRDefault="00165D94" w:rsidP="00165D94">
      <w:r w:rsidRPr="00165D94">
        <w:t>Inman, Caitlyn—Part-Time SACC—G C Burkhead—Effective 01/13/2025</w:t>
      </w:r>
    </w:p>
    <w:p w:rsidR="00165D94" w:rsidRPr="00165D94" w:rsidRDefault="00165D94" w:rsidP="00165D94">
      <w:r w:rsidRPr="00165D94">
        <w:t>Sydnor, Harrison—Bus Driver—Transportation—Effective 12/20/2024</w:t>
      </w:r>
    </w:p>
    <w:p w:rsidR="00165D94" w:rsidRPr="00165D94" w:rsidRDefault="00165D94" w:rsidP="00165D94">
      <w:r w:rsidRPr="00165D94">
        <w:t>Thomason, Luke – Custodian – Woodland – Effective 01/13/2025</w:t>
      </w:r>
    </w:p>
    <w:p w:rsidR="00165D94" w:rsidRPr="00165D94" w:rsidRDefault="00165D94" w:rsidP="00165D94"/>
    <w:p w:rsidR="00165D94" w:rsidRPr="00165D94" w:rsidRDefault="00165D94" w:rsidP="00165D94">
      <w:pPr>
        <w:rPr>
          <w:u w:val="single"/>
        </w:rPr>
      </w:pPr>
      <w:r w:rsidRPr="00165D94">
        <w:rPr>
          <w:u w:val="single"/>
        </w:rPr>
        <w:t xml:space="preserve">CLASSIFIED TRANSFERS: </w:t>
      </w:r>
    </w:p>
    <w:p w:rsidR="00165D94" w:rsidRPr="00165D94" w:rsidRDefault="00165D94" w:rsidP="00165D94">
      <w:r w:rsidRPr="00165D94">
        <w:t>Atkinson, Christian—6.5hr Cook/Baker at North Hardin to 7 Hr. Cook/Baker at North Hardin—Effective 01/07/2025</w:t>
      </w:r>
    </w:p>
    <w:p w:rsidR="00165D94" w:rsidRPr="00165D94" w:rsidRDefault="00165D94" w:rsidP="00165D94">
      <w:r w:rsidRPr="00165D94">
        <w:t>Davis, Laura – School Secretary I at Woodland to Substitute Teacher Center Supervisor at Central Office – Effective 12/16/2024</w:t>
      </w:r>
    </w:p>
    <w:p w:rsidR="00165D94" w:rsidRPr="00165D94" w:rsidRDefault="00165D94" w:rsidP="00165D94">
      <w:r w:rsidRPr="00165D94">
        <w:t>Hatfield, David—12-month Custodian at North Hardin to 12-month Custodian at Bluegrass—Effective 01/21/2025</w:t>
      </w:r>
    </w:p>
    <w:p w:rsidR="00165D94" w:rsidRPr="00165D94" w:rsidRDefault="00165D94" w:rsidP="00165D94">
      <w:r w:rsidRPr="00165D94">
        <w:t>Logsdon, Brittany—Cook/Baker at John Hardin to Instructional Assistant II at Bluegrass —Effective 01/07/2025</w:t>
      </w:r>
    </w:p>
    <w:p w:rsidR="00165D94" w:rsidRPr="00165D94" w:rsidRDefault="00165D94" w:rsidP="00165D94">
      <w:r w:rsidRPr="00165D94">
        <w:t>Mills, Rachelle – Substitute Instructional Assistant/Districtwide to Instructional Assistant at North Park – Effective 12/20/2024</w:t>
      </w:r>
    </w:p>
    <w:p w:rsidR="00165D94" w:rsidRPr="00165D94" w:rsidRDefault="00165D94" w:rsidP="00165D94">
      <w:r w:rsidRPr="00165D94">
        <w:t>Mouser, James—12-month Custodian at Bluegrass to 12-month Custodian at West Hardin—Effective 01/06/2025</w:t>
      </w:r>
    </w:p>
    <w:p w:rsidR="00165D94" w:rsidRPr="00165D94" w:rsidRDefault="00165D94" w:rsidP="00165D94">
      <w:r w:rsidRPr="00165D94">
        <w:t>Nelson, Glenda – Substitute Teacher Districtwide to 21</w:t>
      </w:r>
      <w:r w:rsidRPr="00165D94">
        <w:rPr>
          <w:vertAlign w:val="superscript"/>
        </w:rPr>
        <w:t>st</w:t>
      </w:r>
      <w:r w:rsidRPr="00165D94">
        <w:t xml:space="preserve"> Century Coordinator I at Woodland – Effective 12/19/2024</w:t>
      </w:r>
    </w:p>
    <w:p w:rsidR="00165D94" w:rsidRPr="00165D94" w:rsidRDefault="00165D94" w:rsidP="00165D94">
      <w:r w:rsidRPr="00165D94">
        <w:t>Taylor, Ashley—Instructional Assistant I at Lakewood to Instructional Assistant II at Rineyville—Effective 01/07/2025</w:t>
      </w:r>
    </w:p>
    <w:p w:rsidR="00165D94" w:rsidRPr="00165D94" w:rsidRDefault="00165D94" w:rsidP="00165D94"/>
    <w:p w:rsidR="00165D94" w:rsidRPr="00165D94" w:rsidRDefault="00165D94" w:rsidP="00165D94">
      <w:pPr>
        <w:keepNext/>
        <w:outlineLvl w:val="1"/>
        <w:rPr>
          <w:u w:val="single"/>
        </w:rPr>
      </w:pPr>
      <w:r w:rsidRPr="00165D94">
        <w:rPr>
          <w:u w:val="single"/>
        </w:rPr>
        <w:t xml:space="preserve">CLASSIFIED RESIGNATIONS: </w:t>
      </w:r>
    </w:p>
    <w:p w:rsidR="00165D94" w:rsidRPr="00165D94" w:rsidRDefault="00165D94" w:rsidP="00165D94">
      <w:r w:rsidRPr="00165D94">
        <w:t>Fredrickson, Jordan—Vehicle Mechanic I—Transportation—Effective 01/03/2025</w:t>
      </w:r>
    </w:p>
    <w:p w:rsidR="00165D94" w:rsidRPr="00165D94" w:rsidRDefault="00165D94" w:rsidP="00165D94">
      <w:r w:rsidRPr="00165D94">
        <w:t>Hahn, Richard – Custodian – Central Office – Effective 01/31/2025</w:t>
      </w:r>
    </w:p>
    <w:p w:rsidR="00165D94" w:rsidRPr="00165D94" w:rsidRDefault="00165D94" w:rsidP="00165D94">
      <w:r w:rsidRPr="00165D94">
        <w:t xml:space="preserve">Roy, </w:t>
      </w:r>
      <w:proofErr w:type="spellStart"/>
      <w:r w:rsidRPr="00165D94">
        <w:t>Melea</w:t>
      </w:r>
      <w:proofErr w:type="spellEnd"/>
      <w:r w:rsidRPr="00165D94">
        <w:t xml:space="preserve"> – Custodian – Central Hardin – Effective 01/06/2025</w:t>
      </w:r>
    </w:p>
    <w:p w:rsidR="00165D94" w:rsidRPr="00165D94" w:rsidRDefault="00165D94" w:rsidP="00165D94"/>
    <w:p w:rsidR="00165D94" w:rsidRPr="00165D94" w:rsidRDefault="00165D94" w:rsidP="00165D94">
      <w:pPr>
        <w:rPr>
          <w:u w:val="single"/>
        </w:rPr>
      </w:pPr>
      <w:r w:rsidRPr="00165D94">
        <w:rPr>
          <w:u w:val="single"/>
        </w:rPr>
        <w:t>CLASSIFIED REASSIGNMENT:</w:t>
      </w:r>
    </w:p>
    <w:p w:rsidR="00165D94" w:rsidRDefault="00165D94" w:rsidP="00165D94">
      <w:pPr>
        <w:pStyle w:val="PlainText"/>
        <w:rPr>
          <w:rFonts w:ascii="Times New Roman" w:hAnsi="Times New Roman" w:cs="Times New Roman"/>
          <w:sz w:val="24"/>
          <w:szCs w:val="24"/>
        </w:rPr>
      </w:pPr>
      <w:proofErr w:type="spellStart"/>
      <w:r w:rsidRPr="00165D94">
        <w:rPr>
          <w:rFonts w:ascii="Times New Roman" w:hAnsi="Times New Roman" w:cs="Times New Roman"/>
          <w:sz w:val="24"/>
          <w:szCs w:val="24"/>
        </w:rPr>
        <w:t>Stidom</w:t>
      </w:r>
      <w:proofErr w:type="spellEnd"/>
      <w:r w:rsidRPr="00165D94">
        <w:rPr>
          <w:rFonts w:ascii="Times New Roman" w:hAnsi="Times New Roman" w:cs="Times New Roman"/>
          <w:sz w:val="24"/>
          <w:szCs w:val="24"/>
        </w:rPr>
        <w:t>, Layla—Part Time ELA at College View Campus to Hardin County Schools Child Nutrition Office—Effective 01/13/2025 for 1 day Return to College View 01/14/2025</w:t>
      </w:r>
    </w:p>
    <w:p w:rsidR="00165D94" w:rsidRPr="00BA113C" w:rsidRDefault="00165D94" w:rsidP="00165D9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E. Miscellaneous Item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E.1. </w:t>
      </w:r>
      <w:proofErr w:type="gramStart"/>
      <w:r w:rsidRPr="00BA113C">
        <w:rPr>
          <w:rFonts w:ascii="Times New Roman" w:hAnsi="Times New Roman" w:cs="Times New Roman"/>
          <w:b/>
          <w:sz w:val="24"/>
          <w:szCs w:val="24"/>
        </w:rPr>
        <w:t>Received</w:t>
      </w:r>
      <w:proofErr w:type="gramEnd"/>
      <w:r w:rsidRPr="00BA113C">
        <w:rPr>
          <w:rFonts w:ascii="Times New Roman" w:hAnsi="Times New Roman" w:cs="Times New Roman"/>
          <w:b/>
          <w:sz w:val="24"/>
          <w:szCs w:val="24"/>
        </w:rPr>
        <w:t xml:space="preserve"> the schools SBDM Minute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E.2. Received the PAC Information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E.3. Approval of the minutes from the December 19, 2024, regular lunch board meeting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E.4. Approval of minutes from the December 19, 2024, regular evening board meeting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 Action Item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A. Election of the 2025 Board Chai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4 - Motion Passed: </w:t>
      </w:r>
      <w:r w:rsidRPr="00BA113C">
        <w:rPr>
          <w:rFonts w:ascii="Times New Roman" w:hAnsi="Times New Roman" w:cs="Times New Roman"/>
          <w:sz w:val="24"/>
          <w:szCs w:val="24"/>
        </w:rPr>
        <w:t xml:space="preserve"> Approval of the nomination by Mark Casey to elect Dawn Johnson as the 2025 Chair of the Board passed with a motion by Mr. Mark Casey and a second by Mr. Steve Bland.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B. Election of the 2025 Board </w:t>
      </w:r>
      <w:proofErr w:type="gramStart"/>
      <w:r w:rsidRPr="00BA113C">
        <w:rPr>
          <w:rFonts w:ascii="Times New Roman" w:hAnsi="Times New Roman" w:cs="Times New Roman"/>
          <w:b/>
          <w:sz w:val="24"/>
          <w:szCs w:val="24"/>
        </w:rPr>
        <w:t>Vice</w:t>
      </w:r>
      <w:proofErr w:type="gramEnd"/>
      <w:r w:rsidRPr="00BA113C">
        <w:rPr>
          <w:rFonts w:ascii="Times New Roman" w:hAnsi="Times New Roman" w:cs="Times New Roman"/>
          <w:b/>
          <w:sz w:val="24"/>
          <w:szCs w:val="24"/>
        </w:rPr>
        <w:t xml:space="preserve"> Chai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5 - Motion Passed: </w:t>
      </w:r>
      <w:r w:rsidRPr="00BA113C">
        <w:rPr>
          <w:rFonts w:ascii="Times New Roman" w:hAnsi="Times New Roman" w:cs="Times New Roman"/>
          <w:sz w:val="24"/>
          <w:szCs w:val="24"/>
        </w:rPr>
        <w:t xml:space="preserve"> Approval of the nomination by Mark Casey to elect Ben Sego as the 2025 Vice Chair of the Board passed with a motion by Mr. Mark Casey and a second by Mr. Steve Bland.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C. Affirmation of the 2025 Board Secretary/Treasure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6 - Motion Passed: </w:t>
      </w:r>
      <w:r w:rsidRPr="00BA113C">
        <w:rPr>
          <w:rFonts w:ascii="Times New Roman" w:hAnsi="Times New Roman" w:cs="Times New Roman"/>
          <w:sz w:val="24"/>
          <w:szCs w:val="24"/>
        </w:rPr>
        <w:t xml:space="preserve"> Approval of the affirmation of Superintendent Teresa Morgan as the 2025 Secretary/Treasurer of the Board passed with a motion by Mr. Steve Bland and a second by Mr. Mark Casey.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D. Affirmation of the 2025 District Finance Corp. Chair and Secretary/Treasure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7 - Motion Passed: </w:t>
      </w:r>
      <w:r w:rsidRPr="00BA113C">
        <w:rPr>
          <w:rFonts w:ascii="Times New Roman" w:hAnsi="Times New Roman" w:cs="Times New Roman"/>
          <w:sz w:val="24"/>
          <w:szCs w:val="24"/>
        </w:rPr>
        <w:t xml:space="preserve"> Approval of the affirmation of the Hardin County School Board Chair Dawn Johnson as the chairperson and Superintendent Teresa Morgan as the secretary/treasurer for the Hardin County District Finance Corporation passed with a motion by Mr. Ben Sego and a second by Mr. Steve Bland.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E. Approval of the remaining 2025 Board Meeting dates, times, and locations for the regular meetings (3rd Thursday of each month at 11:30 a.m. and 6:00 p.m.) </w:t>
      </w:r>
      <w:r w:rsidRPr="00BA113C">
        <w:rPr>
          <w:rFonts w:ascii="Times New Roman" w:hAnsi="Times New Roman" w:cs="Times New Roman"/>
          <w:sz w:val="24"/>
          <w:szCs w:val="24"/>
        </w:rPr>
        <w:t xml:space="preserve"> </w:t>
      </w:r>
    </w:p>
    <w:tbl>
      <w:tblPr>
        <w:tblW w:w="11268" w:type="dxa"/>
        <w:tblLayout w:type="fixed"/>
        <w:tblLook w:val="0000" w:firstRow="0" w:lastRow="0" w:firstColumn="0" w:lastColumn="0" w:noHBand="0" w:noVBand="0"/>
      </w:tblPr>
      <w:tblGrid>
        <w:gridCol w:w="5861"/>
        <w:gridCol w:w="5407"/>
      </w:tblGrid>
      <w:tr w:rsidR="00165D94" w:rsidRPr="00165D94" w:rsidTr="00BD6FEC">
        <w:tc>
          <w:tcPr>
            <w:tcW w:w="5580" w:type="dxa"/>
          </w:tcPr>
          <w:p w:rsidR="00165D94" w:rsidRPr="00165D94" w:rsidRDefault="00165D94" w:rsidP="00165D94">
            <w:pPr>
              <w:rPr>
                <w:rFonts w:ascii="Librarian" w:hAnsi="Librarian"/>
                <w:u w:val="single"/>
              </w:rPr>
            </w:pPr>
            <w:r w:rsidRPr="00165D94">
              <w:rPr>
                <w:rFonts w:ascii="Librarian" w:hAnsi="Librarian"/>
                <w:u w:val="single"/>
              </w:rPr>
              <w:t>11:30 a.m. Meeting Dates/Locations</w:t>
            </w:r>
          </w:p>
          <w:p w:rsidR="00165D94" w:rsidRPr="00165D94" w:rsidRDefault="00165D94" w:rsidP="00165D94">
            <w:pPr>
              <w:rPr>
                <w:rFonts w:ascii="Librarian" w:hAnsi="Librarian"/>
              </w:rPr>
            </w:pPr>
            <w:r w:rsidRPr="00165D94">
              <w:rPr>
                <w:rFonts w:ascii="Librarian" w:hAnsi="Librarian"/>
              </w:rPr>
              <w:t>February 20, 2025 – North Hardin</w:t>
            </w:r>
          </w:p>
        </w:tc>
        <w:tc>
          <w:tcPr>
            <w:tcW w:w="5148" w:type="dxa"/>
          </w:tcPr>
          <w:p w:rsidR="00165D94" w:rsidRPr="00165D94" w:rsidRDefault="00165D94" w:rsidP="00165D94">
            <w:pPr>
              <w:rPr>
                <w:rFonts w:ascii="Librarian" w:hAnsi="Librarian"/>
                <w:u w:val="single"/>
              </w:rPr>
            </w:pPr>
            <w:r w:rsidRPr="00165D94">
              <w:rPr>
                <w:rFonts w:ascii="Librarian" w:hAnsi="Librarian"/>
                <w:u w:val="single"/>
              </w:rPr>
              <w:t>6:00 p.m. Meeting Dates/Locations</w:t>
            </w:r>
          </w:p>
          <w:p w:rsidR="00165D94" w:rsidRPr="00165D94" w:rsidRDefault="00165D94" w:rsidP="00165D94">
            <w:pPr>
              <w:rPr>
                <w:rFonts w:ascii="Librarian" w:hAnsi="Librarian"/>
              </w:rPr>
            </w:pPr>
            <w:r w:rsidRPr="00165D94">
              <w:rPr>
                <w:rFonts w:ascii="Librarian" w:hAnsi="Librarian"/>
              </w:rPr>
              <w:t>February 20,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March 20, 2025 – College View</w:t>
            </w:r>
          </w:p>
        </w:tc>
        <w:tc>
          <w:tcPr>
            <w:tcW w:w="5148" w:type="dxa"/>
          </w:tcPr>
          <w:p w:rsidR="00165D94" w:rsidRPr="00165D94" w:rsidRDefault="00165D94" w:rsidP="00165D94">
            <w:pPr>
              <w:rPr>
                <w:rFonts w:ascii="Librarian" w:hAnsi="Librarian"/>
              </w:rPr>
            </w:pPr>
            <w:r w:rsidRPr="00165D94">
              <w:rPr>
                <w:rFonts w:ascii="Librarian" w:hAnsi="Librarian"/>
              </w:rPr>
              <w:t>March 20,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April 17, 2025 –  East Hardin</w:t>
            </w:r>
          </w:p>
        </w:tc>
        <w:tc>
          <w:tcPr>
            <w:tcW w:w="5148" w:type="dxa"/>
          </w:tcPr>
          <w:p w:rsidR="00165D94" w:rsidRPr="00165D94" w:rsidRDefault="00165D94" w:rsidP="00165D94">
            <w:pPr>
              <w:rPr>
                <w:rFonts w:ascii="Librarian" w:hAnsi="Librarian"/>
              </w:rPr>
            </w:pPr>
            <w:r w:rsidRPr="00165D94">
              <w:rPr>
                <w:rFonts w:ascii="Librarian" w:hAnsi="Librarian"/>
              </w:rPr>
              <w:t>April 17,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May 15, 2025 – Cecilia Valley</w:t>
            </w:r>
          </w:p>
        </w:tc>
        <w:tc>
          <w:tcPr>
            <w:tcW w:w="5148" w:type="dxa"/>
          </w:tcPr>
          <w:p w:rsidR="00165D94" w:rsidRPr="00165D94" w:rsidRDefault="00165D94" w:rsidP="00165D94">
            <w:pPr>
              <w:rPr>
                <w:rFonts w:ascii="Librarian" w:hAnsi="Librarian"/>
              </w:rPr>
            </w:pPr>
            <w:r w:rsidRPr="00165D94">
              <w:rPr>
                <w:rFonts w:ascii="Librarian" w:hAnsi="Librarian"/>
              </w:rPr>
              <w:t>May 15, 2025 – PAC</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June 19, 2025 – Central Office</w:t>
            </w:r>
          </w:p>
        </w:tc>
        <w:tc>
          <w:tcPr>
            <w:tcW w:w="5148" w:type="dxa"/>
          </w:tcPr>
          <w:p w:rsidR="00165D94" w:rsidRPr="00165D94" w:rsidRDefault="00165D94" w:rsidP="00165D94">
            <w:pPr>
              <w:rPr>
                <w:rFonts w:ascii="Librarian" w:hAnsi="Librarian"/>
              </w:rPr>
            </w:pPr>
            <w:r w:rsidRPr="00165D94">
              <w:rPr>
                <w:rFonts w:ascii="Librarian" w:hAnsi="Librarian"/>
              </w:rPr>
              <w:t xml:space="preserve">June 19, 2025 – Central Office </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 xml:space="preserve">July 17, 2025 – No Meeting </w:t>
            </w:r>
          </w:p>
        </w:tc>
        <w:tc>
          <w:tcPr>
            <w:tcW w:w="5148" w:type="dxa"/>
          </w:tcPr>
          <w:p w:rsidR="00165D94" w:rsidRPr="00165D94" w:rsidRDefault="00165D94" w:rsidP="00165D94">
            <w:pPr>
              <w:rPr>
                <w:rFonts w:ascii="Librarian" w:hAnsi="Librarian"/>
              </w:rPr>
            </w:pPr>
            <w:r w:rsidRPr="00165D94">
              <w:rPr>
                <w:rFonts w:ascii="Librarian" w:hAnsi="Librarian"/>
              </w:rPr>
              <w:t xml:space="preserve">July 17, 2025 – Central Office </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August 21, 2025 – North Middle</w:t>
            </w:r>
          </w:p>
        </w:tc>
        <w:tc>
          <w:tcPr>
            <w:tcW w:w="5148" w:type="dxa"/>
          </w:tcPr>
          <w:p w:rsidR="00165D94" w:rsidRPr="00165D94" w:rsidRDefault="00165D94" w:rsidP="00165D94">
            <w:pPr>
              <w:rPr>
                <w:rFonts w:ascii="Librarian" w:hAnsi="Librarian"/>
              </w:rPr>
            </w:pPr>
            <w:r w:rsidRPr="00165D94">
              <w:rPr>
                <w:rFonts w:ascii="Librarian" w:hAnsi="Librarian"/>
              </w:rPr>
              <w:t>August 21,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September 18, 2025 – G.C. Burkhead</w:t>
            </w:r>
          </w:p>
        </w:tc>
        <w:tc>
          <w:tcPr>
            <w:tcW w:w="5148" w:type="dxa"/>
          </w:tcPr>
          <w:p w:rsidR="00165D94" w:rsidRPr="00165D94" w:rsidRDefault="00165D94" w:rsidP="00165D94">
            <w:pPr>
              <w:rPr>
                <w:rFonts w:ascii="Librarian" w:hAnsi="Librarian"/>
              </w:rPr>
            </w:pPr>
            <w:r w:rsidRPr="00165D94">
              <w:rPr>
                <w:rFonts w:ascii="Librarian" w:hAnsi="Librarian"/>
              </w:rPr>
              <w:t>September 18,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October 16, 2025 – EC3</w:t>
            </w:r>
          </w:p>
        </w:tc>
        <w:tc>
          <w:tcPr>
            <w:tcW w:w="5148" w:type="dxa"/>
          </w:tcPr>
          <w:p w:rsidR="00165D94" w:rsidRPr="00165D94" w:rsidRDefault="00165D94" w:rsidP="00165D94">
            <w:pPr>
              <w:rPr>
                <w:rFonts w:ascii="Librarian" w:hAnsi="Librarian"/>
              </w:rPr>
            </w:pPr>
            <w:r w:rsidRPr="00165D94">
              <w:rPr>
                <w:rFonts w:ascii="Librarian" w:hAnsi="Librarian"/>
              </w:rPr>
              <w:t>October 16,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November 20, 2025 – New Highland</w:t>
            </w:r>
          </w:p>
        </w:tc>
        <w:tc>
          <w:tcPr>
            <w:tcW w:w="5148" w:type="dxa"/>
          </w:tcPr>
          <w:p w:rsidR="00165D94" w:rsidRPr="00165D94" w:rsidRDefault="00165D94" w:rsidP="00165D94">
            <w:pPr>
              <w:rPr>
                <w:rFonts w:ascii="Librarian" w:hAnsi="Librarian"/>
              </w:rPr>
            </w:pPr>
            <w:r w:rsidRPr="00165D94">
              <w:rPr>
                <w:rFonts w:ascii="Librarian" w:hAnsi="Librarian"/>
              </w:rPr>
              <w:t>November 20, 2025 – Central Office</w:t>
            </w:r>
          </w:p>
        </w:tc>
      </w:tr>
      <w:tr w:rsidR="00165D94" w:rsidRPr="00165D94" w:rsidTr="00BD6FEC">
        <w:tc>
          <w:tcPr>
            <w:tcW w:w="5580" w:type="dxa"/>
          </w:tcPr>
          <w:p w:rsidR="00165D94" w:rsidRPr="00165D94" w:rsidRDefault="00165D94" w:rsidP="00165D94">
            <w:pPr>
              <w:rPr>
                <w:rFonts w:ascii="Librarian" w:hAnsi="Librarian"/>
              </w:rPr>
            </w:pPr>
            <w:r w:rsidRPr="00165D94">
              <w:rPr>
                <w:rFonts w:ascii="Librarian" w:hAnsi="Librarian"/>
              </w:rPr>
              <w:t>December 18, 2025 – Vine Grove</w:t>
            </w:r>
          </w:p>
        </w:tc>
        <w:tc>
          <w:tcPr>
            <w:tcW w:w="5148" w:type="dxa"/>
          </w:tcPr>
          <w:p w:rsidR="00165D94" w:rsidRPr="00165D94" w:rsidRDefault="00165D94" w:rsidP="00165D94">
            <w:pPr>
              <w:rPr>
                <w:rFonts w:ascii="Librarian" w:hAnsi="Librarian"/>
              </w:rPr>
            </w:pPr>
            <w:r w:rsidRPr="00165D94">
              <w:rPr>
                <w:rFonts w:ascii="Librarian" w:hAnsi="Librarian"/>
              </w:rPr>
              <w:t>December 18, 2025 – Central Office</w:t>
            </w:r>
          </w:p>
        </w:tc>
      </w:tr>
    </w:tbl>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8 - Motion Passed: </w:t>
      </w:r>
      <w:r w:rsidRPr="00BA113C">
        <w:rPr>
          <w:rFonts w:ascii="Times New Roman" w:hAnsi="Times New Roman" w:cs="Times New Roman"/>
          <w:sz w:val="24"/>
          <w:szCs w:val="24"/>
        </w:rPr>
        <w:t xml:space="preserve"> Approval of the remaining 2025 Board Meeting dates, times, and locations for the regular meetings (3rd Thursday of each month at 11:30 a.m. and 6:00 p.m.) passed with a motion by Mr. Ben Sego and a second by Mr. Mark Casey.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I. New Business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II. Superintendent's Report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Superintendent Teresa Morgan thanked our Board members for their servic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IV. Executive Session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 Board Calendar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lastRenderedPageBreak/>
        <w:t xml:space="preserve">XV.A. January 20 - Martin Luther King, Jr. Day - Offices Closed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B. February 14 - School Dismissed - Professional Learning Day for Staff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C. February 17 - President's Day - School Dismissed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D. February 20 - 11:30 a.m. - Regular Lunch Board Meeting - North Hardin High School (pending board approval)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E. February 20 - 6:00 p.m. - Regular Evening Board Meeting - Central Office (pending board approval)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F. February 21-23 - KSBA Annual Conference - Galt House Hotel, Louisville, KY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XVI. Adjournment </w:t>
      </w:r>
      <w:r w:rsidRPr="00BA113C">
        <w:rPr>
          <w:rFonts w:ascii="Times New Roman" w:hAnsi="Times New Roman" w:cs="Times New Roman"/>
          <w:sz w:val="24"/>
          <w:szCs w:val="24"/>
        </w:rPr>
        <w:t xml:space="preserve"> </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b/>
          <w:sz w:val="24"/>
          <w:szCs w:val="24"/>
        </w:rPr>
        <w:t xml:space="preserve">Order #11289 - Motion Passed: </w:t>
      </w:r>
      <w:r w:rsidRPr="00BA113C">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Steve Bland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Mark Casey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s. Dawn Logsdon </w:t>
      </w:r>
      <w:proofErr w:type="gramStart"/>
      <w:r w:rsidRPr="00BA113C">
        <w:rPr>
          <w:rFonts w:ascii="Times New Roman" w:hAnsi="Times New Roman" w:cs="Times New Roman"/>
          <w:sz w:val="24"/>
          <w:szCs w:val="24"/>
        </w:rPr>
        <w:t>Johnson  Yes</w:t>
      </w:r>
      <w:proofErr w:type="gramEnd"/>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Ben Sego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 xml:space="preserve">Mr. Charlie Wise          </w:t>
      </w:r>
      <w:r w:rsidR="00165D94">
        <w:rPr>
          <w:rFonts w:ascii="Times New Roman" w:hAnsi="Times New Roman" w:cs="Times New Roman"/>
          <w:sz w:val="24"/>
          <w:szCs w:val="24"/>
        </w:rPr>
        <w:tab/>
      </w:r>
      <w:r w:rsidRPr="00BA113C">
        <w:rPr>
          <w:rFonts w:ascii="Times New Roman" w:hAnsi="Times New Roman" w:cs="Times New Roman"/>
          <w:sz w:val="24"/>
          <w:szCs w:val="24"/>
        </w:rPr>
        <w:t>Yes</w:t>
      </w: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551814">
      <w:pPr>
        <w:pStyle w:val="PlainText"/>
        <w:rPr>
          <w:rFonts w:ascii="Times New Roman" w:hAnsi="Times New Roman" w:cs="Times New Roman"/>
          <w:sz w:val="24"/>
          <w:szCs w:val="24"/>
        </w:rPr>
      </w:pPr>
    </w:p>
    <w:p w:rsidR="00382EFF" w:rsidRPr="00BA113C" w:rsidRDefault="00382EFF" w:rsidP="00382EFF">
      <w:pPr>
        <w:pStyle w:val="PlainText"/>
        <w:rPr>
          <w:rFonts w:ascii="Times New Roman" w:hAnsi="Times New Roman" w:cs="Times New Roman"/>
          <w:sz w:val="24"/>
          <w:szCs w:val="24"/>
        </w:rPr>
      </w:pPr>
      <w:r w:rsidRPr="00BA113C">
        <w:rPr>
          <w:rFonts w:ascii="Times New Roman" w:hAnsi="Times New Roman" w:cs="Times New Roman"/>
          <w:sz w:val="24"/>
          <w:szCs w:val="24"/>
        </w:rPr>
        <w:t>_____________________________________</w:t>
      </w:r>
    </w:p>
    <w:p w:rsidR="00382EFF" w:rsidRPr="00BA113C" w:rsidRDefault="00382EFF" w:rsidP="00382EFF">
      <w:pPr>
        <w:pStyle w:val="PlainText"/>
        <w:rPr>
          <w:rFonts w:ascii="Times New Roman" w:hAnsi="Times New Roman" w:cs="Times New Roman"/>
          <w:sz w:val="24"/>
          <w:szCs w:val="24"/>
        </w:rPr>
      </w:pPr>
      <w:r w:rsidRPr="00BA113C">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165D94" w:rsidRDefault="00165D94" w:rsidP="00382EFF">
      <w:pPr>
        <w:pStyle w:val="PlainText"/>
        <w:rPr>
          <w:rFonts w:ascii="Times New Roman" w:hAnsi="Times New Roman" w:cs="Times New Roman"/>
          <w:sz w:val="24"/>
          <w:szCs w:val="24"/>
        </w:rPr>
      </w:pPr>
    </w:p>
    <w:p w:rsidR="00165D94" w:rsidRPr="00BA113C" w:rsidRDefault="00165D94" w:rsidP="00382EFF">
      <w:pPr>
        <w:pStyle w:val="PlainText"/>
        <w:rPr>
          <w:rFonts w:ascii="Times New Roman" w:hAnsi="Times New Roman" w:cs="Times New Roman"/>
          <w:sz w:val="24"/>
          <w:szCs w:val="24"/>
        </w:rPr>
      </w:pPr>
      <w:bookmarkStart w:id="0" w:name="_GoBack"/>
      <w:bookmarkEnd w:id="0"/>
    </w:p>
    <w:p w:rsidR="00382EFF" w:rsidRPr="00BA113C" w:rsidRDefault="00382EFF" w:rsidP="00382EFF">
      <w:pPr>
        <w:pStyle w:val="PlainText"/>
        <w:rPr>
          <w:rFonts w:ascii="Times New Roman" w:hAnsi="Times New Roman" w:cs="Times New Roman"/>
          <w:sz w:val="24"/>
          <w:szCs w:val="24"/>
        </w:rPr>
      </w:pPr>
      <w:r w:rsidRPr="00BA113C">
        <w:rPr>
          <w:rFonts w:ascii="Times New Roman" w:hAnsi="Times New Roman" w:cs="Times New Roman"/>
          <w:sz w:val="24"/>
          <w:szCs w:val="24"/>
        </w:rPr>
        <w:t>_____________________________________</w:t>
      </w:r>
    </w:p>
    <w:p w:rsidR="00382EFF" w:rsidRPr="00BA113C" w:rsidRDefault="00382EFF" w:rsidP="00551814">
      <w:pPr>
        <w:pStyle w:val="PlainText"/>
        <w:rPr>
          <w:rFonts w:ascii="Times New Roman" w:hAnsi="Times New Roman" w:cs="Times New Roman"/>
          <w:sz w:val="24"/>
          <w:szCs w:val="24"/>
        </w:rPr>
      </w:pPr>
      <w:r w:rsidRPr="00BA113C">
        <w:rPr>
          <w:rFonts w:ascii="Times New Roman" w:hAnsi="Times New Roman" w:cs="Times New Roman"/>
          <w:sz w:val="24"/>
          <w:szCs w:val="24"/>
        </w:rPr>
        <w:t>Superintendent</w:t>
      </w:r>
    </w:p>
    <w:sectPr w:rsidR="00382EFF" w:rsidRPr="00BA113C" w:rsidSect="00BA11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rarian">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CB4475"/>
    <w:multiLevelType w:val="hybridMultilevel"/>
    <w:tmpl w:val="53CE9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zNDSyANGm5samSjpKwanFxZn5eSAFRrUAOMXcWywAAAA="/>
  </w:docVars>
  <w:rsids>
    <w:rsidRoot w:val="00F34C0B"/>
    <w:rsid w:val="00105873"/>
    <w:rsid w:val="00165D94"/>
    <w:rsid w:val="00286FFF"/>
    <w:rsid w:val="00382EFF"/>
    <w:rsid w:val="00551814"/>
    <w:rsid w:val="007968E8"/>
    <w:rsid w:val="00A86BBF"/>
    <w:rsid w:val="00BA113C"/>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80A9E0"/>
  <w14:defaultImageDpi w14:val="0"/>
  <w15:docId w15:val="{247403FA-1A41-4130-935D-77E7749F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EnvelopeAddress">
    <w:name w:val="envelope address"/>
    <w:basedOn w:val="Normal"/>
    <w:uiPriority w:val="99"/>
    <w:semiHidden/>
    <w:unhideWhenUsed/>
    <w:rsid w:val="00165D94"/>
    <w:pPr>
      <w:framePr w:w="7920" w:h="1980" w:hRule="exact" w:hSpace="180" w:wrap="auto" w:hAnchor="page" w:xAlign="center" w:yAlign="bottom"/>
      <w:ind w:left="2880"/>
    </w:pPr>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2208</Words>
  <Characters>13321</Characters>
  <Application>Microsoft Office Word</Application>
  <DocSecurity>0</DocSecurity>
  <Lines>370</Lines>
  <Paragraphs>242</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5-01-17T21:30:00Z</dcterms:created>
  <dcterms:modified xsi:type="dcterms:W3CDTF">2025-01-2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04e56467f075b2d3672634b9482ecfc71f909c9e26a7b02a4d43596e87a024</vt:lpwstr>
  </property>
</Properties>
</file>